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assignment-2"/>
      <w:bookmarkEnd w:id="21"/>
      <w:r>
        <w:t xml:space="preserve">Module 2 Assignment 2</w:t>
      </w:r>
    </w:p>
    <w:p>
      <w:pPr>
        <w:pStyle w:val="Heading2"/>
      </w:pPr>
      <w:bookmarkStart w:id="22" w:name="ban-502"/>
      <w:bookmarkEnd w:id="22"/>
      <w:r>
        <w:t xml:space="preserve">BAN 502</w:t>
      </w:r>
    </w:p>
    <w:p>
      <w:pPr>
        <w:pStyle w:val="Heading3"/>
      </w:pPr>
      <w:bookmarkStart w:id="23" w:name="jennifer-brill"/>
      <w:bookmarkEnd w:id="23"/>
      <w:r>
        <w:t xml:space="preserve">Jennifer Brill</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We convert year, month, and hour into factors to make sure they are not used as numbers in calculations and are treated as characters. This allows you to compare them to other characters.</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asual variable seems to be most correlated with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ur appears to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season affects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year slightly affects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 plot above shows that month slightly affects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box plot above shows that holiday does not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 plot above shows that workingday does not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weathersit does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Linear_Regression_and_Special_Issues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weekday does not affect count.</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Hr, atemp, yr, weathersit, season , mnth, hum, weekday, holiday, windspeed, temp are all variables included in the forward model. For the most part, the model matches my intuition. The adjusted r squared value shows that there is correlation</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stepwise model does not differ much at all from the forward stepwise model.</w:t>
      </w:r>
    </w:p>
    <w:p>
      <w:pPr>
        <w:pStyle w:val="BodyText"/>
      </w:pPr>
      <w:r>
        <w:t xml:space="preserve">Workingday is kicked out of the model in the first step of the backward stepwise model and the third to last step of the forward stepwise model. It gets kicked out when the AIC of workingday is equal to the AIC of the entire step. In the backward stepwise it is the first step where the AICs are the same and in the forward stepwise model, it is the third to last step.</w:t>
      </w:r>
    </w:p>
    <w:p>
      <w:pPr>
        <w:pStyle w:val="SourceCode"/>
      </w:pPr>
      <w:r>
        <w:rPr>
          <w:rStyle w:val="NormalTok"/>
        </w:rPr>
        <w:t xml:space="preserve">bike2 =</w:t>
      </w:r>
      <w:r>
        <w:rPr>
          <w:rStyle w:val="StringTok"/>
        </w:rPr>
        <w:t xml:space="preserve"> </w:t>
      </w:r>
      <w:r>
        <w:rPr>
          <w:rStyle w:val="NormalTok"/>
        </w:rPr>
        <w:t xml:space="preserve">bike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Changing year to an integer did not change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2881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8T02:58:11Z</dcterms:created>
  <dcterms:modified xsi:type="dcterms:W3CDTF">2019-02-08T02:58:11Z</dcterms:modified>
</cp:coreProperties>
</file>